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99919" w14:textId="45B6829C" w:rsidR="00502FCA" w:rsidRPr="0064392F" w:rsidRDefault="00B87DFC">
      <w:pPr>
        <w:rPr>
          <w:b/>
          <w:sz w:val="44"/>
        </w:rPr>
      </w:pPr>
      <w:r w:rsidRPr="0064392F">
        <w:rPr>
          <w:b/>
          <w:sz w:val="44"/>
        </w:rPr>
        <w:t xml:space="preserve">DPP </w:t>
      </w:r>
      <w:r w:rsidR="0064392F">
        <w:rPr>
          <w:b/>
          <w:sz w:val="44"/>
        </w:rPr>
        <w:t>Portfolio and P</w:t>
      </w:r>
      <w:r w:rsidRPr="0064392F">
        <w:rPr>
          <w:b/>
          <w:sz w:val="44"/>
        </w:rPr>
        <w:t>roject</w:t>
      </w:r>
      <w:r w:rsidR="0064392F">
        <w:rPr>
          <w:b/>
          <w:sz w:val="44"/>
        </w:rPr>
        <w:t>s Guidelines</w:t>
      </w:r>
    </w:p>
    <w:p w14:paraId="260A8ACC" w14:textId="7F65C432" w:rsidR="00C2077C" w:rsidRPr="00C2077C" w:rsidRDefault="00C2077C">
      <w:pPr>
        <w:rPr>
          <w:b/>
        </w:rPr>
      </w:pPr>
      <w:r w:rsidRPr="00C2077C">
        <w:rPr>
          <w:b/>
          <w:color w:val="FF0000"/>
        </w:rPr>
        <w:t xml:space="preserve">BEFORE STARTING A PROJECT, PLEASE </w:t>
      </w:r>
      <w:r w:rsidR="0064392F">
        <w:rPr>
          <w:b/>
          <w:color w:val="FF0000"/>
        </w:rPr>
        <w:t>COMPLETE</w:t>
      </w:r>
      <w:r w:rsidRPr="00C2077C">
        <w:rPr>
          <w:b/>
          <w:color w:val="FF0000"/>
        </w:rPr>
        <w:t xml:space="preserve"> A PROJECT BRIEF TO ONE OF THE TRAINERS FOR </w:t>
      </w:r>
      <w:r w:rsidR="0064392F">
        <w:rPr>
          <w:b/>
          <w:color w:val="FF0000"/>
        </w:rPr>
        <w:t>REVIEW</w:t>
      </w:r>
      <w:r w:rsidRPr="00C2077C">
        <w:rPr>
          <w:b/>
          <w:color w:val="FF0000"/>
        </w:rPr>
        <w:t xml:space="preserve">.  </w:t>
      </w:r>
      <w:r>
        <w:rPr>
          <w:b/>
        </w:rPr>
        <w:t>This is very important, as it helps make sure that your project is the right level</w:t>
      </w:r>
      <w:r w:rsidR="0064392F">
        <w:rPr>
          <w:b/>
        </w:rPr>
        <w:t>.</w:t>
      </w:r>
    </w:p>
    <w:tbl>
      <w:tblPr>
        <w:tblStyle w:val="TableGrid"/>
        <w:tblW w:w="14283" w:type="dxa"/>
        <w:tblLook w:val="04A0" w:firstRow="1" w:lastRow="0" w:firstColumn="1" w:lastColumn="0" w:noHBand="0" w:noVBand="1"/>
      </w:tblPr>
      <w:tblGrid>
        <w:gridCol w:w="1242"/>
        <w:gridCol w:w="3119"/>
        <w:gridCol w:w="3118"/>
        <w:gridCol w:w="3947"/>
        <w:gridCol w:w="2857"/>
      </w:tblGrid>
      <w:tr w:rsidR="00F20FC6" w14:paraId="776B3EFC" w14:textId="77777777" w:rsidTr="00475BC2">
        <w:tc>
          <w:tcPr>
            <w:tcW w:w="1242" w:type="dxa"/>
            <w:shd w:val="clear" w:color="auto" w:fill="D9D9D9" w:themeFill="background1" w:themeFillShade="D9"/>
          </w:tcPr>
          <w:p w14:paraId="03A62722" w14:textId="77777777" w:rsidR="00F20FC6" w:rsidRDefault="00F20FC6">
            <w:bookmarkStart w:id="0" w:name="_GoBack" w:colFirst="0" w:colLast="0"/>
          </w:p>
        </w:tc>
        <w:tc>
          <w:tcPr>
            <w:tcW w:w="3119" w:type="dxa"/>
            <w:shd w:val="clear" w:color="auto" w:fill="FFC000"/>
          </w:tcPr>
          <w:p w14:paraId="1837EA3E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Front-end</w:t>
            </w:r>
          </w:p>
        </w:tc>
        <w:tc>
          <w:tcPr>
            <w:tcW w:w="3118" w:type="dxa"/>
            <w:shd w:val="clear" w:color="auto" w:fill="FFC000"/>
          </w:tcPr>
          <w:p w14:paraId="34220A6A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Comments</w:t>
            </w:r>
          </w:p>
        </w:tc>
        <w:tc>
          <w:tcPr>
            <w:tcW w:w="3947" w:type="dxa"/>
            <w:shd w:val="clear" w:color="auto" w:fill="92D050"/>
          </w:tcPr>
          <w:p w14:paraId="18F65FB3" w14:textId="77777777" w:rsidR="00F20FC6" w:rsidRDefault="00F20FC6">
            <w:pPr>
              <w:rPr>
                <w:b/>
              </w:rPr>
            </w:pPr>
            <w:r w:rsidRPr="00D74444">
              <w:rPr>
                <w:b/>
              </w:rPr>
              <w:t>Back-end</w:t>
            </w:r>
          </w:p>
          <w:p w14:paraId="3EC20BAD" w14:textId="77777777" w:rsidR="00F20FC6" w:rsidRPr="00D74444" w:rsidRDefault="00F20FC6">
            <w:pPr>
              <w:rPr>
                <w:b/>
              </w:rPr>
            </w:pPr>
            <w:r>
              <w:rPr>
                <w:b/>
              </w:rPr>
              <w:t>(C#/ASP.NET or Java)</w:t>
            </w:r>
          </w:p>
        </w:tc>
        <w:tc>
          <w:tcPr>
            <w:tcW w:w="2857" w:type="dxa"/>
            <w:shd w:val="clear" w:color="auto" w:fill="92D050"/>
          </w:tcPr>
          <w:p w14:paraId="3546C7C9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Comments</w:t>
            </w:r>
          </w:p>
        </w:tc>
      </w:tr>
      <w:tr w:rsidR="00F20FC6" w14:paraId="5417760F" w14:textId="77777777" w:rsidTr="00475BC2">
        <w:tc>
          <w:tcPr>
            <w:tcW w:w="1242" w:type="dxa"/>
            <w:shd w:val="clear" w:color="auto" w:fill="D9D9D9" w:themeFill="background1" w:themeFillShade="D9"/>
          </w:tcPr>
          <w:p w14:paraId="685C48FF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Portfolio</w:t>
            </w:r>
          </w:p>
        </w:tc>
        <w:tc>
          <w:tcPr>
            <w:tcW w:w="3119" w:type="dxa"/>
          </w:tcPr>
          <w:p w14:paraId="37695DCA" w14:textId="77777777" w:rsidR="00F20FC6" w:rsidRDefault="009B2E98">
            <w:r>
              <w:t xml:space="preserve">A stylish </w:t>
            </w:r>
            <w:r w:rsidR="003765F4">
              <w:t xml:space="preserve">and </w:t>
            </w:r>
            <w:r>
              <w:t xml:space="preserve">modern looking portfolio </w:t>
            </w:r>
            <w:r w:rsidR="003765F4">
              <w:t>website design</w:t>
            </w:r>
            <w:r w:rsidR="003376DE">
              <w:t>ed</w:t>
            </w:r>
            <w:r>
              <w:t xml:space="preserve"> using</w:t>
            </w:r>
            <w:r w:rsidR="00722B6D">
              <w:t xml:space="preserve"> the</w:t>
            </w:r>
            <w:r>
              <w:t xml:space="preserve"> </w:t>
            </w:r>
            <w:r w:rsidRPr="00722B6D">
              <w:rPr>
                <w:noProof/>
              </w:rPr>
              <w:t>Bootstrap</w:t>
            </w:r>
            <w:r>
              <w:t xml:space="preserve"> template</w:t>
            </w:r>
            <w:r w:rsidR="003765F4">
              <w:t>.  Must be available online after completion.</w:t>
            </w:r>
          </w:p>
        </w:tc>
        <w:tc>
          <w:tcPr>
            <w:tcW w:w="3118" w:type="dxa"/>
          </w:tcPr>
          <w:p w14:paraId="603FF196" w14:textId="77777777" w:rsidR="00F20FC6" w:rsidRDefault="003765F4">
            <w:r>
              <w:t xml:space="preserve">If designing from scratch, you must consult with Manuel (trainer) via email: </w:t>
            </w:r>
            <w:hyperlink r:id="rId5" w:history="1">
              <w:r w:rsidR="00DB5A2F" w:rsidRPr="006A7425">
                <w:rPr>
                  <w:rStyle w:val="Hyperlink"/>
                </w:rPr>
                <w:t>manuelc@justit.co.uk</w:t>
              </w:r>
            </w:hyperlink>
            <w:r w:rsidR="00DB5A2F">
              <w:t xml:space="preserve"> </w:t>
            </w:r>
          </w:p>
        </w:tc>
        <w:tc>
          <w:tcPr>
            <w:tcW w:w="3947" w:type="dxa"/>
          </w:tcPr>
          <w:p w14:paraId="1023F437" w14:textId="77777777" w:rsidR="00F20FC6" w:rsidRDefault="00F20FC6">
            <w:r>
              <w:t>Portfolio website that is visually appealing.  We recommend using a template and Bootstrap.  It must be deployed on the web.</w:t>
            </w:r>
          </w:p>
        </w:tc>
        <w:tc>
          <w:tcPr>
            <w:tcW w:w="2857" w:type="dxa"/>
          </w:tcPr>
          <w:p w14:paraId="4E5CAAF6" w14:textId="77777777" w:rsidR="00F20FC6" w:rsidRDefault="00F20FC6"/>
        </w:tc>
      </w:tr>
      <w:tr w:rsidR="00F20FC6" w14:paraId="10FE6D7E" w14:textId="77777777" w:rsidTr="00475BC2">
        <w:tc>
          <w:tcPr>
            <w:tcW w:w="1242" w:type="dxa"/>
            <w:shd w:val="clear" w:color="auto" w:fill="D9D9D9" w:themeFill="background1" w:themeFillShade="D9"/>
          </w:tcPr>
          <w:p w14:paraId="2318FD5C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1</w:t>
            </w:r>
            <w:r w:rsidRPr="00D74444">
              <w:rPr>
                <w:b/>
                <w:vertAlign w:val="superscript"/>
              </w:rPr>
              <w:t>st</w:t>
            </w:r>
            <w:r w:rsidRPr="00D74444">
              <w:rPr>
                <w:b/>
              </w:rPr>
              <w:t xml:space="preserve"> project</w:t>
            </w:r>
          </w:p>
        </w:tc>
        <w:tc>
          <w:tcPr>
            <w:tcW w:w="3119" w:type="dxa"/>
          </w:tcPr>
          <w:p w14:paraId="10BC7915" w14:textId="77777777" w:rsidR="0004284E" w:rsidRDefault="003376DE">
            <w:r>
              <w:t>A</w:t>
            </w:r>
            <w:r w:rsidR="0004284E">
              <w:t xml:space="preserve"> </w:t>
            </w:r>
            <w:r>
              <w:t xml:space="preserve">simple </w:t>
            </w:r>
            <w:r w:rsidR="0004284E">
              <w:t>interactive program coded with JavaScript (use of jQuery is also acceptable).</w:t>
            </w:r>
          </w:p>
          <w:p w14:paraId="297DD91F" w14:textId="77777777" w:rsidR="0004284E" w:rsidRDefault="0004284E"/>
          <w:p w14:paraId="5BFF4078" w14:textId="77777777" w:rsidR="00F20FC6" w:rsidRDefault="0004284E">
            <w:r>
              <w:t>For the visual display of the program</w:t>
            </w:r>
            <w:r w:rsidR="003376DE">
              <w:t xml:space="preserve"> it</w:t>
            </w:r>
            <w:r>
              <w:t xml:space="preserve"> is highly desirable to design from scratch with HTML5, CSS3 and media que</w:t>
            </w:r>
            <w:r w:rsidR="003376DE">
              <w:t xml:space="preserve">ries for responsive design but </w:t>
            </w:r>
            <w:r>
              <w:t xml:space="preserve">Bootstrap classes and </w:t>
            </w:r>
            <w:r w:rsidR="003376DE">
              <w:t>grid layout are also acceptable</w:t>
            </w:r>
            <w:r>
              <w:t>.</w:t>
            </w:r>
          </w:p>
          <w:p w14:paraId="6A591D00" w14:textId="77777777" w:rsidR="0004284E" w:rsidRDefault="0004284E"/>
          <w:p w14:paraId="77BA67EE" w14:textId="77777777" w:rsidR="0004284E" w:rsidRDefault="0004284E">
            <w:r>
              <w:t>To enhance the visual display, you could include graphs (</w:t>
            </w:r>
            <w:hyperlink r:id="rId6" w:history="1">
              <w:r w:rsidRPr="00E926F9">
                <w:rPr>
                  <w:rStyle w:val="Hyperlink"/>
                </w:rPr>
                <w:t>http://canvasjs.com</w:t>
              </w:r>
            </w:hyperlink>
            <w:r>
              <w:t xml:space="preserve">) and background images with </w:t>
            </w:r>
            <w:hyperlink r:id="rId7" w:history="1">
              <w:r w:rsidRPr="00E926F9">
                <w:rPr>
                  <w:rStyle w:val="Hyperlink"/>
                </w:rPr>
                <w:t>http://pixabay.com</w:t>
              </w:r>
            </w:hyperlink>
            <w:r>
              <w:t>.</w:t>
            </w:r>
          </w:p>
        </w:tc>
        <w:tc>
          <w:tcPr>
            <w:tcW w:w="3118" w:type="dxa"/>
          </w:tcPr>
          <w:p w14:paraId="45321AFC" w14:textId="77777777" w:rsidR="00F20FC6" w:rsidRDefault="00AF0E41">
            <w:r>
              <w:t>SAME COMMENTS AS FOR</w:t>
            </w:r>
            <w:r w:rsidR="0004284E">
              <w:t xml:space="preserve"> BACK-END.</w:t>
            </w:r>
          </w:p>
          <w:p w14:paraId="2E420366" w14:textId="77777777" w:rsidR="0004284E" w:rsidRDefault="0004284E"/>
          <w:p w14:paraId="35892F54" w14:textId="77777777" w:rsidR="006436C3" w:rsidRDefault="00AF0E41">
            <w:r>
              <w:t>I</w:t>
            </w:r>
            <w:r w:rsidR="0004284E">
              <w:t>t would be nice to bu</w:t>
            </w:r>
            <w:r w:rsidR="006436C3">
              <w:t>ild a project not seen before.</w:t>
            </w:r>
          </w:p>
          <w:p w14:paraId="6AE98A19" w14:textId="77777777" w:rsidR="006436C3" w:rsidRDefault="006436C3"/>
          <w:p w14:paraId="1C63C018" w14:textId="77777777" w:rsidR="0004284E" w:rsidRDefault="00AF0E41" w:rsidP="0004284E">
            <w:r>
              <w:t>As a front-e</w:t>
            </w:r>
            <w:r w:rsidR="0004284E">
              <w:t>nd</w:t>
            </w:r>
            <w:r>
              <w:t xml:space="preserve"> developer</w:t>
            </w:r>
            <w:r w:rsidR="0004284E">
              <w:t>, you must consider:</w:t>
            </w:r>
          </w:p>
          <w:p w14:paraId="39CD187C" w14:textId="77777777" w:rsidR="0004284E" w:rsidRDefault="0004284E" w:rsidP="0004284E">
            <w:r>
              <w:t>Attentio</w:t>
            </w:r>
            <w:r w:rsidR="00AF0E41">
              <w:t>n to detail when designing the u</w:t>
            </w:r>
            <w:r>
              <w:t>ser interface (colour scheme, fonts, images, well design layout, etc.).</w:t>
            </w:r>
          </w:p>
          <w:p w14:paraId="0C3116A1" w14:textId="77777777" w:rsidR="0004284E" w:rsidRDefault="0004284E" w:rsidP="0004284E"/>
          <w:p w14:paraId="523DE033" w14:textId="77777777" w:rsidR="0004284E" w:rsidRDefault="00AF0E41" w:rsidP="003376DE">
            <w:r>
              <w:t>Str</w:t>
            </w:r>
            <w:r w:rsidR="001F333C">
              <w:t>o</w:t>
            </w:r>
            <w:r>
              <w:t>ng</w:t>
            </w:r>
            <w:r w:rsidR="0004284E">
              <w:t xml:space="preserve"> emphasis </w:t>
            </w:r>
            <w:r>
              <w:t>on</w:t>
            </w:r>
            <w:r w:rsidR="0004284E">
              <w:t xml:space="preserve"> User Experience (is the program easy to use, easy to navigate, user </w:t>
            </w:r>
            <w:r w:rsidR="001F333C">
              <w:t xml:space="preserve">input </w:t>
            </w:r>
            <w:r w:rsidR="0004284E">
              <w:t>validation messages</w:t>
            </w:r>
            <w:r w:rsidR="001F333C">
              <w:t>,</w:t>
            </w:r>
            <w:r w:rsidR="0004284E">
              <w:t xml:space="preserve"> etc.).</w:t>
            </w:r>
          </w:p>
          <w:p w14:paraId="2ACEE9D5" w14:textId="77777777" w:rsidR="003376DE" w:rsidRDefault="003376DE" w:rsidP="003376DE"/>
        </w:tc>
        <w:tc>
          <w:tcPr>
            <w:tcW w:w="3947" w:type="dxa"/>
          </w:tcPr>
          <w:p w14:paraId="5EED5A08" w14:textId="77777777" w:rsidR="00F20FC6" w:rsidRDefault="00F20FC6">
            <w:r>
              <w:t>Simple application that responds to user input.  It should not have a database.  It should include some pictures or a graph (or have another aspect that is visually appealing).</w:t>
            </w:r>
          </w:p>
          <w:p w14:paraId="52A3D3F3" w14:textId="77777777" w:rsidR="00F20FC6" w:rsidRDefault="00F20FC6"/>
          <w:p w14:paraId="7206F275" w14:textId="77777777" w:rsidR="00F20FC6" w:rsidRDefault="00F20FC6">
            <w:r>
              <w:t>If possible, it must be deployed on the web (Java applications can be demonstrated with videos or a sequence of screenshots).</w:t>
            </w:r>
          </w:p>
        </w:tc>
        <w:tc>
          <w:tcPr>
            <w:tcW w:w="2857" w:type="dxa"/>
          </w:tcPr>
          <w:p w14:paraId="0F9062E6" w14:textId="77777777" w:rsidR="00F20FC6" w:rsidRDefault="00F20FC6">
            <w:r>
              <w:t>Quizzes or calculators or simple games are good options here.  Some of the things that previous learners have done include:</w:t>
            </w:r>
          </w:p>
          <w:p w14:paraId="312ED6B7" w14:textId="77777777" w:rsidR="00F20FC6" w:rsidRDefault="00F20FC6">
            <w:r>
              <w:t>Chemistry quiz</w:t>
            </w:r>
          </w:p>
          <w:p w14:paraId="6CEFF70E" w14:textId="77777777" w:rsidR="00F20FC6" w:rsidRDefault="00F20FC6">
            <w:r>
              <w:t>History quiz</w:t>
            </w:r>
          </w:p>
          <w:p w14:paraId="4CE5C65A" w14:textId="77777777" w:rsidR="00F20FC6" w:rsidRDefault="00F20FC6">
            <w:r>
              <w:t>Planets quiz</w:t>
            </w:r>
          </w:p>
          <w:p w14:paraId="25F744B0" w14:textId="77777777" w:rsidR="00F20FC6" w:rsidRDefault="00F20FC6">
            <w:r>
              <w:t>Mortgage calculator</w:t>
            </w:r>
          </w:p>
          <w:p w14:paraId="1A12CD2F" w14:textId="77777777" w:rsidR="00F20FC6" w:rsidRDefault="00F20FC6">
            <w:r>
              <w:t>Student Loan repayment calculator</w:t>
            </w:r>
          </w:p>
          <w:p w14:paraId="5E565538" w14:textId="77777777" w:rsidR="00F20FC6" w:rsidRDefault="00F20FC6">
            <w:r>
              <w:t>Restaurant bill splitter</w:t>
            </w:r>
          </w:p>
          <w:p w14:paraId="31103AAF" w14:textId="77777777" w:rsidR="00F20FC6" w:rsidRDefault="00F20FC6">
            <w:r>
              <w:t>Fish tank calculator</w:t>
            </w:r>
          </w:p>
          <w:p w14:paraId="56A81048" w14:textId="77777777" w:rsidR="00F20FC6" w:rsidRDefault="00F20FC6">
            <w:r>
              <w:t>Hangman game</w:t>
            </w:r>
          </w:p>
          <w:p w14:paraId="088589A7" w14:textId="77777777" w:rsidR="003376DE" w:rsidRDefault="003376DE"/>
          <w:p w14:paraId="05FE89F0" w14:textId="77777777" w:rsidR="00F20FC6" w:rsidRDefault="003376DE" w:rsidP="003376DE">
            <w:r>
              <w:t>Chart.js is a useful JavaScript charts plugin.</w:t>
            </w:r>
          </w:p>
        </w:tc>
      </w:tr>
      <w:tr w:rsidR="00F20FC6" w14:paraId="53EBA3DD" w14:textId="77777777" w:rsidTr="00475BC2">
        <w:tc>
          <w:tcPr>
            <w:tcW w:w="1242" w:type="dxa"/>
            <w:shd w:val="clear" w:color="auto" w:fill="D9D9D9" w:themeFill="background1" w:themeFillShade="D9"/>
          </w:tcPr>
          <w:p w14:paraId="0BBB422F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t>2</w:t>
            </w:r>
            <w:r w:rsidRPr="00D74444">
              <w:rPr>
                <w:b/>
                <w:vertAlign w:val="superscript"/>
              </w:rPr>
              <w:t>nd</w:t>
            </w:r>
            <w:r w:rsidRPr="00D74444">
              <w:rPr>
                <w:b/>
              </w:rPr>
              <w:t xml:space="preserve"> project</w:t>
            </w:r>
          </w:p>
        </w:tc>
        <w:tc>
          <w:tcPr>
            <w:tcW w:w="3119" w:type="dxa"/>
          </w:tcPr>
          <w:p w14:paraId="29E6BC86" w14:textId="77777777" w:rsidR="00F20FC6" w:rsidRDefault="003128F8">
            <w:r>
              <w:t xml:space="preserve">A </w:t>
            </w:r>
            <w:r w:rsidR="001E4561">
              <w:t xml:space="preserve">professional looking </w:t>
            </w:r>
            <w:r w:rsidR="001E4561" w:rsidRPr="00722B6D">
              <w:rPr>
                <w:noProof/>
              </w:rPr>
              <w:t>website</w:t>
            </w:r>
            <w:r w:rsidR="003376DE">
              <w:rPr>
                <w:noProof/>
              </w:rPr>
              <w:t>, which</w:t>
            </w:r>
            <w:r w:rsidR="001E4561">
              <w:t xml:space="preserve"> </w:t>
            </w:r>
            <w:r>
              <w:t xml:space="preserve">could be a fictional </w:t>
            </w:r>
            <w:r>
              <w:lastRenderedPageBreak/>
              <w:t>website but the preference</w:t>
            </w:r>
            <w:r w:rsidR="003376DE">
              <w:t xml:space="preserve"> is for</w:t>
            </w:r>
            <w:r>
              <w:t xml:space="preserve"> a real project for a charity,</w:t>
            </w:r>
            <w:r w:rsidR="004D7727">
              <w:t xml:space="preserve"> a friend with a small business, or </w:t>
            </w:r>
            <w:r>
              <w:t>a private client.</w:t>
            </w:r>
          </w:p>
          <w:p w14:paraId="13DB240B" w14:textId="77777777" w:rsidR="003128F8" w:rsidRDefault="003128F8"/>
          <w:p w14:paraId="590278C9" w14:textId="77777777" w:rsidR="003128F8" w:rsidRDefault="003128F8">
            <w:r w:rsidRPr="001E4561">
              <w:rPr>
                <w:b/>
              </w:rPr>
              <w:t>MUST BE DESIGN FROM SCRATCH</w:t>
            </w:r>
            <w:r w:rsidR="001844A3">
              <w:rPr>
                <w:b/>
              </w:rPr>
              <w:t xml:space="preserve"> – HAND CODED</w:t>
            </w:r>
            <w:r w:rsidR="00DB5A2F">
              <w:t xml:space="preserve"> </w:t>
            </w:r>
            <w:r w:rsidR="00DB5A2F" w:rsidRPr="00DB5A2F">
              <w:rPr>
                <w:b/>
              </w:rPr>
              <w:t>AND</w:t>
            </w:r>
            <w:r w:rsidR="00DB5A2F">
              <w:t xml:space="preserve"> </w:t>
            </w:r>
            <w:r w:rsidR="00DB5A2F" w:rsidRPr="00DB5A2F">
              <w:rPr>
                <w:b/>
              </w:rPr>
              <w:t>RESPONSIVE</w:t>
            </w:r>
            <w:r w:rsidR="00DB5A2F">
              <w:t xml:space="preserve"> (HTML5, CSS3, </w:t>
            </w:r>
            <w:r w:rsidR="001844A3">
              <w:t>JavaScript</w:t>
            </w:r>
            <w:r w:rsidR="00DB5A2F">
              <w:t xml:space="preserve"> and Media Queries</w:t>
            </w:r>
            <w:r w:rsidR="001844A3">
              <w:t>)</w:t>
            </w:r>
            <w:r w:rsidR="006436C3">
              <w:t>.</w:t>
            </w:r>
            <w:r w:rsidR="001E4561">
              <w:t xml:space="preserve"> </w:t>
            </w:r>
          </w:p>
          <w:p w14:paraId="4EE0991A" w14:textId="77777777" w:rsidR="003128F8" w:rsidRDefault="003128F8"/>
          <w:p w14:paraId="195E4B5F" w14:textId="77777777" w:rsidR="003128F8" w:rsidRDefault="001E4561">
            <w:r>
              <w:t>No use of bootstrap templates, classes or any other similar frameworks.</w:t>
            </w:r>
            <w:r w:rsidR="001844A3">
              <w:t xml:space="preserve">  But external libraries and resources such as Font Awesome and Google Fonts are allowed.</w:t>
            </w:r>
          </w:p>
        </w:tc>
        <w:tc>
          <w:tcPr>
            <w:tcW w:w="3118" w:type="dxa"/>
          </w:tcPr>
          <w:p w14:paraId="517E3595" w14:textId="77777777" w:rsidR="00F20FC6" w:rsidRDefault="00887150">
            <w:r>
              <w:lastRenderedPageBreak/>
              <w:t xml:space="preserve">Classroom training (full-time), Pluralsight tutorials (blended) </w:t>
            </w:r>
            <w:r>
              <w:lastRenderedPageBreak/>
              <w:t>and VLE course material is your guide for the project.</w:t>
            </w:r>
          </w:p>
          <w:p w14:paraId="71DA6633" w14:textId="77777777" w:rsidR="00DB5A2F" w:rsidRDefault="00DB5A2F"/>
          <w:p w14:paraId="628FA0E5" w14:textId="77777777" w:rsidR="00DB5A2F" w:rsidRDefault="00DB5A2F">
            <w:r>
              <w:t>Design an informative website, no need for e-commerce or databases except if is a requirement from a client.</w:t>
            </w:r>
          </w:p>
          <w:p w14:paraId="3B1C6076" w14:textId="77777777" w:rsidR="00DB5A2F" w:rsidRDefault="00DB5A2F"/>
          <w:p w14:paraId="4AAD5E97" w14:textId="77777777" w:rsidR="00DB5A2F" w:rsidRDefault="00DB5A2F">
            <w:r>
              <w:t>Another approach would be to revamp an old website to a more modern stylish look.</w:t>
            </w:r>
          </w:p>
          <w:p w14:paraId="7812AAE2" w14:textId="77777777" w:rsidR="006436C3" w:rsidRDefault="006436C3"/>
          <w:p w14:paraId="7F328CBE" w14:textId="77777777" w:rsidR="006436C3" w:rsidRDefault="006436C3">
            <w:r>
              <w:t>For examples of</w:t>
            </w:r>
            <w:r w:rsidR="00722B6D">
              <w:t xml:space="preserve"> the</w:t>
            </w:r>
            <w:r>
              <w:t xml:space="preserve"> </w:t>
            </w:r>
            <w:r w:rsidRPr="00722B6D">
              <w:rPr>
                <w:noProof/>
              </w:rPr>
              <w:t>previous</w:t>
            </w:r>
            <w:r>
              <w:t xml:space="preserve"> project</w:t>
            </w:r>
            <w:r w:rsidR="00722B6D">
              <w:t>s</w:t>
            </w:r>
            <w:r>
              <w:t xml:space="preserve">, </w:t>
            </w:r>
            <w:r w:rsidR="00722B6D">
              <w:t>go to</w:t>
            </w:r>
            <w:r w:rsidR="00887150">
              <w:t xml:space="preserve"> the VLE Inspiration section.</w:t>
            </w:r>
          </w:p>
        </w:tc>
        <w:tc>
          <w:tcPr>
            <w:tcW w:w="3947" w:type="dxa"/>
          </w:tcPr>
          <w:p w14:paraId="514E63E9" w14:textId="77777777" w:rsidR="00F20FC6" w:rsidRDefault="00F20FC6">
            <w:r>
              <w:lastRenderedPageBreak/>
              <w:t xml:space="preserve">A single-table database application with CRUD (Create, Read, Update, Delete) </w:t>
            </w:r>
            <w:r>
              <w:lastRenderedPageBreak/>
              <w:t>functionality.  It should be visually appealing – pictures are a good option (and can easily be implemented using URLs).</w:t>
            </w:r>
          </w:p>
          <w:p w14:paraId="475BCA78" w14:textId="77777777" w:rsidR="00AE7CDD" w:rsidRDefault="00AE7CDD"/>
          <w:p w14:paraId="27733BDB" w14:textId="77777777" w:rsidR="00AE7CDD" w:rsidRDefault="00AE7CDD"/>
          <w:p w14:paraId="0ACC075F" w14:textId="77777777" w:rsidR="00AE7CDD" w:rsidRDefault="00AE7CDD"/>
          <w:p w14:paraId="50436D93" w14:textId="77777777" w:rsidR="00AE7CDD" w:rsidRDefault="00AE7CDD"/>
          <w:p w14:paraId="45CF84BB" w14:textId="77777777" w:rsidR="00AE7CDD" w:rsidRDefault="00AE7CDD"/>
          <w:p w14:paraId="4523DC17" w14:textId="77777777" w:rsidR="00AE7CDD" w:rsidRDefault="00AE7CDD"/>
          <w:p w14:paraId="0BBF3640" w14:textId="77777777" w:rsidR="00AE7CDD" w:rsidRDefault="00AE7CDD">
            <w:r>
              <w:t>User authentication is NOT recommended – if it goes wrong a potential employer will be unable to see any of your work.</w:t>
            </w:r>
          </w:p>
        </w:tc>
        <w:tc>
          <w:tcPr>
            <w:tcW w:w="2857" w:type="dxa"/>
          </w:tcPr>
          <w:p w14:paraId="4190EB33" w14:textId="77777777" w:rsidR="00F20FC6" w:rsidRDefault="00F20FC6">
            <w:r>
              <w:lastRenderedPageBreak/>
              <w:t xml:space="preserve">The MVC Movies online tutorial is a good guide to the </w:t>
            </w:r>
            <w:r>
              <w:lastRenderedPageBreak/>
              <w:t>functionality required for B/E projects.  However, your project should have a different look and feel to the tutorial</w:t>
            </w:r>
            <w:r w:rsidR="00FC49E1">
              <w:t xml:space="preserve"> and include some additional functionality.  </w:t>
            </w:r>
            <w:r>
              <w:t>Examples of previous projects include:</w:t>
            </w:r>
          </w:p>
          <w:p w14:paraId="6F9BD4F9" w14:textId="77777777" w:rsidR="00F20FC6" w:rsidRDefault="00F20FC6">
            <w:r>
              <w:t>Cricketers DB</w:t>
            </w:r>
          </w:p>
          <w:p w14:paraId="48463F4E" w14:textId="77777777" w:rsidR="00F20FC6" w:rsidRDefault="00F20FC6">
            <w:r>
              <w:t>Football DB</w:t>
            </w:r>
          </w:p>
          <w:p w14:paraId="49F76E13" w14:textId="77777777" w:rsidR="00F20FC6" w:rsidRDefault="00F20FC6">
            <w:r>
              <w:t>Tea DB</w:t>
            </w:r>
          </w:p>
          <w:p w14:paraId="3446A778" w14:textId="77777777" w:rsidR="00F20FC6" w:rsidRDefault="00F20FC6">
            <w:r>
              <w:t>Classic Books DB</w:t>
            </w:r>
          </w:p>
          <w:p w14:paraId="159374E6" w14:textId="77777777" w:rsidR="00F20FC6" w:rsidRDefault="00F20FC6">
            <w:r>
              <w:t>Diving Log DB</w:t>
            </w:r>
          </w:p>
          <w:p w14:paraId="54F847E9" w14:textId="77777777" w:rsidR="00F20FC6" w:rsidRDefault="00F20FC6">
            <w:r>
              <w:t>Bakery products inventory</w:t>
            </w:r>
          </w:p>
        </w:tc>
      </w:tr>
      <w:tr w:rsidR="00F20FC6" w14:paraId="1BBF87B6" w14:textId="77777777" w:rsidTr="00475BC2">
        <w:tc>
          <w:tcPr>
            <w:tcW w:w="1242" w:type="dxa"/>
            <w:shd w:val="clear" w:color="auto" w:fill="D9D9D9" w:themeFill="background1" w:themeFillShade="D9"/>
          </w:tcPr>
          <w:p w14:paraId="11FA368C" w14:textId="77777777" w:rsidR="00F20FC6" w:rsidRPr="00D74444" w:rsidRDefault="00F20FC6">
            <w:pPr>
              <w:rPr>
                <w:b/>
              </w:rPr>
            </w:pPr>
            <w:r w:rsidRPr="00D74444">
              <w:rPr>
                <w:b/>
              </w:rPr>
              <w:lastRenderedPageBreak/>
              <w:t>3</w:t>
            </w:r>
            <w:r w:rsidRPr="00D74444">
              <w:rPr>
                <w:b/>
                <w:vertAlign w:val="superscript"/>
              </w:rPr>
              <w:t>rd</w:t>
            </w:r>
            <w:r w:rsidRPr="00D74444">
              <w:rPr>
                <w:b/>
              </w:rPr>
              <w:t xml:space="preserve"> project</w:t>
            </w:r>
          </w:p>
        </w:tc>
        <w:tc>
          <w:tcPr>
            <w:tcW w:w="3119" w:type="dxa"/>
          </w:tcPr>
          <w:p w14:paraId="470B437E" w14:textId="77777777" w:rsidR="006634E6" w:rsidRDefault="006634E6">
            <w:r>
              <w:t>Design an interactive visually appealing application capable of getting data from an API.</w:t>
            </w:r>
          </w:p>
          <w:p w14:paraId="1629202D" w14:textId="77777777" w:rsidR="006634E6" w:rsidRDefault="006634E6"/>
          <w:p w14:paraId="42C42B4D" w14:textId="77777777" w:rsidR="00F20FC6" w:rsidRDefault="006634E6">
            <w:r>
              <w:t>This project is a step forward technically and involves JSON, AJA</w:t>
            </w:r>
            <w:r w:rsidR="00D808E5">
              <w:t>X and API’s, besides your core f</w:t>
            </w:r>
            <w:r>
              <w:t>ront-end skills.</w:t>
            </w:r>
          </w:p>
          <w:p w14:paraId="7ABDF15A" w14:textId="77777777" w:rsidR="006634E6" w:rsidRDefault="006634E6"/>
          <w:p w14:paraId="63E0F55E" w14:textId="77777777" w:rsidR="006634E6" w:rsidRDefault="006634E6">
            <w:r>
              <w:t>It’s highly desirable to make the application mobile friendly with media q</w:t>
            </w:r>
            <w:r w:rsidR="00D808E5">
              <w:t>ueries, and also the basics of user interface and u</w:t>
            </w:r>
            <w:r>
              <w:t>ser experience principles.</w:t>
            </w:r>
          </w:p>
          <w:p w14:paraId="4831F1BD" w14:textId="77777777" w:rsidR="006634E6" w:rsidRDefault="006634E6"/>
          <w:p w14:paraId="3F13AA4A" w14:textId="77777777" w:rsidR="006634E6" w:rsidRPr="006634E6" w:rsidRDefault="005D2A4D">
            <w:r>
              <w:t xml:space="preserve">There are all kinds of API’s, so challenge yourself to design an </w:t>
            </w:r>
            <w:r>
              <w:lastRenderedPageBreak/>
              <w:t>API project not seen before, or add extra features and functionality to stand out.</w:t>
            </w:r>
          </w:p>
        </w:tc>
        <w:tc>
          <w:tcPr>
            <w:tcW w:w="3118" w:type="dxa"/>
          </w:tcPr>
          <w:p w14:paraId="7078AF6C" w14:textId="77777777" w:rsidR="00F20FC6" w:rsidRDefault="000D63B3">
            <w:r>
              <w:lastRenderedPageBreak/>
              <w:t>The Pluralsight tutorial “Hands-on JavaScript Project: JSON” by Paul Cheney, is a step by step full project an introduction to JSON, AJAX and API’s.</w:t>
            </w:r>
          </w:p>
          <w:p w14:paraId="60EEBA91" w14:textId="77777777" w:rsidR="000D63B3" w:rsidRDefault="000D63B3"/>
          <w:p w14:paraId="41784217" w14:textId="77777777" w:rsidR="000D63B3" w:rsidRDefault="000D63B3">
            <w:r>
              <w:t xml:space="preserve">Alternatively, you may attend a sequence of open labs </w:t>
            </w:r>
            <w:r w:rsidRPr="00722B6D">
              <w:rPr>
                <w:noProof/>
              </w:rPr>
              <w:t>star</w:t>
            </w:r>
            <w:r w:rsidR="00722B6D">
              <w:rPr>
                <w:noProof/>
              </w:rPr>
              <w:t>t</w:t>
            </w:r>
            <w:r w:rsidRPr="00722B6D">
              <w:rPr>
                <w:noProof/>
              </w:rPr>
              <w:t>ing</w:t>
            </w:r>
            <w:r>
              <w:t xml:space="preserve"> with JSON, then AJAX and finally API’s (see VLE calendar for dates</w:t>
            </w:r>
            <w:r w:rsidR="00F627D5">
              <w:t>, time and book a seat).  F</w:t>
            </w:r>
            <w:r>
              <w:t>or a practical approach and real project examples of API’</w:t>
            </w:r>
            <w:r w:rsidR="00F627D5">
              <w:t>s, within</w:t>
            </w:r>
            <w:r w:rsidR="00722B6D">
              <w:t xml:space="preserve"> </w:t>
            </w:r>
            <w:r w:rsidR="00722B6D" w:rsidRPr="00722B6D">
              <w:rPr>
                <w:noProof/>
              </w:rPr>
              <w:t xml:space="preserve">the </w:t>
            </w:r>
            <w:r w:rsidR="00F627D5" w:rsidRPr="00722B6D">
              <w:rPr>
                <w:noProof/>
              </w:rPr>
              <w:t>classroom</w:t>
            </w:r>
            <w:r w:rsidR="00F627D5">
              <w:t xml:space="preserve"> environment.</w:t>
            </w:r>
          </w:p>
          <w:p w14:paraId="3D8C3809" w14:textId="77777777" w:rsidR="00B85B51" w:rsidRDefault="00B85B51"/>
          <w:p w14:paraId="474E7647" w14:textId="77777777" w:rsidR="00B85B51" w:rsidRDefault="00B85B51">
            <w:r>
              <w:t xml:space="preserve">The open weather API is the </w:t>
            </w:r>
            <w:r>
              <w:lastRenderedPageBreak/>
              <w:t>most common example of previous projects, for more see our VLE inspiration section.</w:t>
            </w:r>
          </w:p>
        </w:tc>
        <w:tc>
          <w:tcPr>
            <w:tcW w:w="3947" w:type="dxa"/>
          </w:tcPr>
          <w:p w14:paraId="281C66CC" w14:textId="77777777" w:rsidR="001049F2" w:rsidRDefault="001049F2">
            <w:r>
              <w:lastRenderedPageBreak/>
              <w:t>There are two main options here:</w:t>
            </w:r>
          </w:p>
          <w:p w14:paraId="64A07440" w14:textId="77777777" w:rsidR="001049F2" w:rsidRDefault="001049F2">
            <w:r>
              <w:t xml:space="preserve">1. A multi-table database application with CRUD (Create, Read, Update, Delete) functionality.  </w:t>
            </w:r>
          </w:p>
          <w:p w14:paraId="7A98BAC6" w14:textId="77777777" w:rsidR="001049F2" w:rsidRDefault="001049F2">
            <w:r>
              <w:t>2. An e-commerce application (though there is no need to process payments).</w:t>
            </w:r>
          </w:p>
          <w:p w14:paraId="504243FA" w14:textId="77777777" w:rsidR="001049F2" w:rsidRDefault="001049F2"/>
          <w:p w14:paraId="1936A603" w14:textId="77777777" w:rsidR="00F20FC6" w:rsidRDefault="001049F2">
            <w:r>
              <w:t>It should be visually appealing – pictures are a good option (and can easily be implemented using URLs).</w:t>
            </w:r>
          </w:p>
          <w:p w14:paraId="608B92E9" w14:textId="77777777" w:rsidR="001049F2" w:rsidRDefault="001049F2"/>
          <w:p w14:paraId="658FDBF8" w14:textId="77777777" w:rsidR="001049F2" w:rsidRDefault="001049F2">
            <w:r>
              <w:t>This project should be a significant step forward technically from your second project.</w:t>
            </w:r>
          </w:p>
          <w:p w14:paraId="5AF6A570" w14:textId="77777777" w:rsidR="003B275D" w:rsidRDefault="003B275D"/>
          <w:p w14:paraId="4335AC8D" w14:textId="77777777" w:rsidR="003B275D" w:rsidRDefault="003B275D">
            <w:r>
              <w:t xml:space="preserve">User authentication is NOT recommended – if it goes wrong a </w:t>
            </w:r>
            <w:r>
              <w:lastRenderedPageBreak/>
              <w:t>potential employer will be unable to see any of your work.</w:t>
            </w:r>
          </w:p>
        </w:tc>
        <w:tc>
          <w:tcPr>
            <w:tcW w:w="2857" w:type="dxa"/>
          </w:tcPr>
          <w:p w14:paraId="7D298884" w14:textId="77777777" w:rsidR="00FC49E1" w:rsidRDefault="00FC49E1" w:rsidP="00FC49E1">
            <w:r>
              <w:lastRenderedPageBreak/>
              <w:t>The Contoso University online tutorial or the e-commerce tutorial in the MVC book by Adam Freeman are good guides to what is required here.  However, your project should have a different look and feel to the tutorial and include some additional functionality.</w:t>
            </w:r>
          </w:p>
          <w:p w14:paraId="3D67345A" w14:textId="77777777" w:rsidR="00C110A6" w:rsidRDefault="00C110A6" w:rsidP="00FC49E1"/>
          <w:p w14:paraId="3B503909" w14:textId="77777777" w:rsidR="00C110A6" w:rsidRDefault="00C110A6" w:rsidP="00FC49E1">
            <w:r>
              <w:t>Examples of previous third projects include:</w:t>
            </w:r>
          </w:p>
          <w:p w14:paraId="0FA8EE08" w14:textId="77777777" w:rsidR="00C110A6" w:rsidRDefault="00C110A6" w:rsidP="00FC49E1">
            <w:r>
              <w:t>Online bookshop</w:t>
            </w:r>
          </w:p>
          <w:p w14:paraId="5EC061A0" w14:textId="77777777" w:rsidR="00C110A6" w:rsidRDefault="00C110A6" w:rsidP="00FC49E1">
            <w:r>
              <w:t>Online gaming store</w:t>
            </w:r>
          </w:p>
          <w:p w14:paraId="156E2439" w14:textId="77777777" w:rsidR="00C110A6" w:rsidRDefault="00C110A6" w:rsidP="00FC49E1">
            <w:r>
              <w:t>Library DB</w:t>
            </w:r>
          </w:p>
          <w:p w14:paraId="3D70642B" w14:textId="77777777" w:rsidR="00F20FC6" w:rsidRDefault="00F20FC6"/>
        </w:tc>
      </w:tr>
      <w:bookmarkEnd w:id="0"/>
    </w:tbl>
    <w:p w14:paraId="1DC60C8A" w14:textId="77777777" w:rsidR="00B87DFC" w:rsidRDefault="00B87DFC"/>
    <w:sectPr w:rsidR="00B87DFC" w:rsidSect="00F20FC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C8534F"/>
    <w:multiLevelType w:val="hybridMultilevel"/>
    <w:tmpl w:val="0810CF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DAzNbMAUUYmSjpKwanFxZn5eSAFxrUAG9vcpSwAAAA="/>
  </w:docVars>
  <w:rsids>
    <w:rsidRoot w:val="00B87DFC"/>
    <w:rsid w:val="0004284E"/>
    <w:rsid w:val="000D63B3"/>
    <w:rsid w:val="001049F2"/>
    <w:rsid w:val="00122C4F"/>
    <w:rsid w:val="001844A3"/>
    <w:rsid w:val="001E4561"/>
    <w:rsid w:val="001F333C"/>
    <w:rsid w:val="00246935"/>
    <w:rsid w:val="002C3C5B"/>
    <w:rsid w:val="00310769"/>
    <w:rsid w:val="003128F8"/>
    <w:rsid w:val="003376DE"/>
    <w:rsid w:val="003765F4"/>
    <w:rsid w:val="003B275D"/>
    <w:rsid w:val="00406D82"/>
    <w:rsid w:val="00475BC2"/>
    <w:rsid w:val="004D7727"/>
    <w:rsid w:val="00502FCA"/>
    <w:rsid w:val="005D2A4D"/>
    <w:rsid w:val="006436C3"/>
    <w:rsid w:val="0064392F"/>
    <w:rsid w:val="006634E6"/>
    <w:rsid w:val="00722B6D"/>
    <w:rsid w:val="00873D23"/>
    <w:rsid w:val="00887150"/>
    <w:rsid w:val="009B2E98"/>
    <w:rsid w:val="00A431AD"/>
    <w:rsid w:val="00AE7CDD"/>
    <w:rsid w:val="00AF0E41"/>
    <w:rsid w:val="00B85B51"/>
    <w:rsid w:val="00B87DFC"/>
    <w:rsid w:val="00C110A6"/>
    <w:rsid w:val="00C2077C"/>
    <w:rsid w:val="00CC6A8B"/>
    <w:rsid w:val="00D36457"/>
    <w:rsid w:val="00D74096"/>
    <w:rsid w:val="00D74444"/>
    <w:rsid w:val="00D808E5"/>
    <w:rsid w:val="00DB5A2F"/>
    <w:rsid w:val="00DB6040"/>
    <w:rsid w:val="00DF6C33"/>
    <w:rsid w:val="00E232AA"/>
    <w:rsid w:val="00E347E6"/>
    <w:rsid w:val="00F20FC6"/>
    <w:rsid w:val="00F627D5"/>
    <w:rsid w:val="00FC4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238A0"/>
  <w15:docId w15:val="{3D700C5F-E422-47A3-AB91-DDAF4590F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7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4284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284E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04284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ix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canvasjs.com" TargetMode="External"/><Relationship Id="rId5" Type="http://schemas.openxmlformats.org/officeDocument/2006/relationships/hyperlink" Target="mailto:manuelc@justit.co.uk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</TotalTime>
  <Pages>3</Pages>
  <Words>835</Words>
  <Characters>476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Grant Swart</cp:lastModifiedBy>
  <cp:revision>29</cp:revision>
  <dcterms:created xsi:type="dcterms:W3CDTF">2017-04-26T20:21:00Z</dcterms:created>
  <dcterms:modified xsi:type="dcterms:W3CDTF">2018-09-15T11:27:00Z</dcterms:modified>
</cp:coreProperties>
</file>